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345E" w:rsidRDefault="00BA6559">
      <w:pPr>
        <w:pStyle w:val="a4"/>
      </w:pPr>
      <w:r>
        <w:t>Лабораторная работа №14</w:t>
      </w:r>
    </w:p>
    <w:p w:rsidR="0079345E" w:rsidRDefault="00BA6559">
      <w:pPr>
        <w:pStyle w:val="a5"/>
      </w:pPr>
      <w:r>
        <w:t>Операционные системы</w:t>
      </w:r>
    </w:p>
    <w:p w:rsidR="0079345E" w:rsidRDefault="00BA6559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7474904"/>
        <w:docPartObj>
          <w:docPartGallery w:val="Table of Contents"/>
          <w:docPartUnique/>
        </w:docPartObj>
      </w:sdtPr>
      <w:sdtEndPr/>
      <w:sdtContent>
        <w:p w:rsidR="0079345E" w:rsidRDefault="00BA6559">
          <w:pPr>
            <w:pStyle w:val="ae"/>
          </w:pPr>
          <w:r>
            <w:t>Содержание</w:t>
          </w:r>
        </w:p>
        <w:p w:rsidR="00AE1CC4" w:rsidRDefault="00BA655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E1CC4">
            <w:fldChar w:fldCharType="separate"/>
          </w:r>
          <w:hyperlink w:anchor="_Toc73869527" w:history="1">
            <w:r w:rsidR="00AE1CC4" w:rsidRPr="00D37EBC">
              <w:rPr>
                <w:rStyle w:val="ad"/>
                <w:noProof/>
              </w:rPr>
              <w:t>Цели и задачи</w:t>
            </w:r>
            <w:r w:rsidR="00AE1CC4">
              <w:rPr>
                <w:noProof/>
                <w:webHidden/>
              </w:rPr>
              <w:tab/>
            </w:r>
            <w:r w:rsidR="00AE1CC4">
              <w:rPr>
                <w:noProof/>
                <w:webHidden/>
              </w:rPr>
              <w:fldChar w:fldCharType="begin"/>
            </w:r>
            <w:r w:rsidR="00AE1CC4">
              <w:rPr>
                <w:noProof/>
                <w:webHidden/>
              </w:rPr>
              <w:instrText xml:space="preserve"> PAGEREF _Toc73869527 \h </w:instrText>
            </w:r>
            <w:r w:rsidR="00AE1CC4">
              <w:rPr>
                <w:noProof/>
                <w:webHidden/>
              </w:rPr>
            </w:r>
            <w:r w:rsidR="00AE1CC4">
              <w:rPr>
                <w:noProof/>
                <w:webHidden/>
              </w:rPr>
              <w:fldChar w:fldCharType="separate"/>
            </w:r>
            <w:r w:rsidR="00AE1CC4">
              <w:rPr>
                <w:noProof/>
                <w:webHidden/>
              </w:rPr>
              <w:t>1</w:t>
            </w:r>
            <w:r w:rsidR="00AE1CC4"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28" w:history="1">
            <w:r w:rsidRPr="00D37EBC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29" w:history="1">
            <w:r w:rsidRPr="00D37EBC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30" w:history="1">
            <w:r w:rsidRPr="00D37EBC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31" w:history="1">
            <w:r w:rsidRPr="00D37EBC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32" w:history="1">
            <w:r w:rsidRPr="00D37EBC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33" w:history="1">
            <w:r w:rsidRPr="00D37EBC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34" w:history="1">
            <w:r w:rsidRPr="00D37EBC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35" w:history="1">
            <w:r w:rsidRPr="00D37EBC">
              <w:rPr>
                <w:rStyle w:val="ad"/>
                <w:noProof/>
              </w:rPr>
              <w:t>Этапы разработки прилож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36" w:history="1">
            <w:r w:rsidRPr="00D37EBC">
              <w:rPr>
                <w:rStyle w:val="ad"/>
                <w:noProof/>
              </w:rPr>
              <w:t>Компиляция исходного текста и построение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37" w:history="1">
            <w:r w:rsidRPr="00D37EBC">
              <w:rPr>
                <w:rStyle w:val="ad"/>
                <w:noProof/>
              </w:rPr>
              <w:t>Тестирование и отлад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38" w:history="1">
            <w:r w:rsidRPr="00D37EBC">
              <w:rPr>
                <w:rStyle w:val="ad"/>
                <w:noProof/>
              </w:rPr>
              <w:t>Анализ исходного текста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39" w:history="1">
            <w:r w:rsidRPr="00D37EBC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40" w:history="1">
            <w:r w:rsidRPr="00D37EBC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3869541" w:history="1">
            <w:r w:rsidRPr="00D37EBC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42" w:history="1">
            <w:r w:rsidRPr="00D37EB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43" w:history="1">
            <w:r w:rsidRPr="00D37EBC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44" w:history="1">
            <w:r w:rsidRPr="00D37EBC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45" w:history="1">
            <w:r w:rsidRPr="00D37EBC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46" w:history="1">
            <w:r w:rsidRPr="00D37EBC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E1CC4" w:rsidRDefault="00AE1C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69547" w:history="1">
            <w:r w:rsidRPr="00D37EBC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69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345E" w:rsidRDefault="00BA6559">
          <w:r>
            <w:fldChar w:fldCharType="end"/>
          </w:r>
        </w:p>
      </w:sdtContent>
    </w:sdt>
    <w:p w:rsidR="0079345E" w:rsidRDefault="00BA6559">
      <w:pPr>
        <w:pStyle w:val="1"/>
      </w:pPr>
      <w:bookmarkStart w:id="0" w:name="цели-и-задачи"/>
      <w:bookmarkStart w:id="1" w:name="_Toc73869527"/>
      <w:r>
        <w:t>Цели и задачи</w:t>
      </w:r>
      <w:bookmarkEnd w:id="1"/>
    </w:p>
    <w:p w:rsidR="0079345E" w:rsidRDefault="00BA6559">
      <w:pPr>
        <w:pStyle w:val="2"/>
      </w:pPr>
      <w:bookmarkStart w:id="2" w:name="цель"/>
      <w:bookmarkStart w:id="3" w:name="_Toc73869528"/>
      <w:r>
        <w:t>Цель</w:t>
      </w:r>
      <w:bookmarkEnd w:id="3"/>
    </w:p>
    <w:p w:rsidR="0079345E" w:rsidRDefault="00BA6559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:rsidR="0079345E" w:rsidRDefault="00BA6559">
      <w:pPr>
        <w:pStyle w:val="2"/>
      </w:pPr>
      <w:bookmarkStart w:id="4" w:name="задачи"/>
      <w:bookmarkStart w:id="5" w:name="_Toc73869529"/>
      <w:bookmarkEnd w:id="2"/>
      <w:r>
        <w:lastRenderedPageBreak/>
        <w:t>Задачи</w:t>
      </w:r>
      <w:bookmarkEnd w:id="5"/>
    </w:p>
    <w:p w:rsidR="0079345E" w:rsidRDefault="00BA6559">
      <w:pPr>
        <w:pStyle w:val="Compact"/>
        <w:numPr>
          <w:ilvl w:val="0"/>
          <w:numId w:val="2"/>
        </w:numPr>
      </w:pPr>
      <w:r>
        <w:t>Изучить теорию относительно разработки, анализа, тестирова</w:t>
      </w:r>
      <w:r>
        <w:t>ния и отладки приложений в ОС UNIX/Linux.</w:t>
      </w:r>
    </w:p>
    <w:p w:rsidR="0079345E" w:rsidRDefault="00BA6559">
      <w:pPr>
        <w:pStyle w:val="Compact"/>
        <w:numPr>
          <w:ilvl w:val="0"/>
          <w:numId w:val="2"/>
        </w:numPr>
      </w:pPr>
      <w:r>
        <w:t>Написать свою программу калькулятор.</w:t>
      </w:r>
    </w:p>
    <w:p w:rsidR="0079345E" w:rsidRDefault="00BA6559">
      <w:pPr>
        <w:pStyle w:val="Compact"/>
        <w:numPr>
          <w:ilvl w:val="0"/>
          <w:numId w:val="2"/>
        </w:numPr>
      </w:pPr>
      <w:r>
        <w:t>Рассмотреть на практике возможности анализа, тестирования и отладки приложений в ОС UNIX/Linux.</w:t>
      </w:r>
    </w:p>
    <w:p w:rsidR="0079345E" w:rsidRDefault="00BA6559">
      <w:pPr>
        <w:pStyle w:val="1"/>
      </w:pPr>
      <w:bookmarkStart w:id="6" w:name="объект-и-предмет-исследования"/>
      <w:bookmarkStart w:id="7" w:name="_Toc73869530"/>
      <w:bookmarkEnd w:id="0"/>
      <w:bookmarkEnd w:id="4"/>
      <w:r>
        <w:t>Объект и предмет исследования</w:t>
      </w:r>
      <w:bookmarkEnd w:id="7"/>
    </w:p>
    <w:p w:rsidR="0079345E" w:rsidRDefault="00BA6559">
      <w:pPr>
        <w:pStyle w:val="2"/>
      </w:pPr>
      <w:bookmarkStart w:id="8" w:name="объект-исследования"/>
      <w:bookmarkStart w:id="9" w:name="_Toc73869531"/>
      <w:r>
        <w:t>Объект исследования</w:t>
      </w:r>
      <w:bookmarkEnd w:id="9"/>
    </w:p>
    <w:p w:rsidR="0079345E" w:rsidRDefault="00BA6559">
      <w:pPr>
        <w:pStyle w:val="FirstParagraph"/>
      </w:pPr>
      <w:r>
        <w:t>Разработка, анализ, тестировани</w:t>
      </w:r>
      <w:r>
        <w:t>е и отладка приложений в ОС UNIX/Linux.</w:t>
      </w:r>
    </w:p>
    <w:p w:rsidR="0079345E" w:rsidRDefault="00BA6559">
      <w:pPr>
        <w:pStyle w:val="2"/>
      </w:pPr>
      <w:bookmarkStart w:id="10" w:name="предмет-исследования"/>
      <w:bookmarkStart w:id="11" w:name="_Toc73869532"/>
      <w:bookmarkEnd w:id="8"/>
      <w:r>
        <w:t>Предмет исследования</w:t>
      </w:r>
      <w:bookmarkEnd w:id="11"/>
    </w:p>
    <w:p w:rsidR="0079345E" w:rsidRDefault="00BA6559">
      <w:pPr>
        <w:pStyle w:val="FirstParagraph"/>
      </w:pPr>
      <w:r>
        <w:t>Изучение основной информации, связанной с разработкой, анализом, тестированием и отладкой приложений, реализация калькулятора, простейшие анализ, тестирование и отладка созданной программы.</w:t>
      </w:r>
    </w:p>
    <w:p w:rsidR="0079345E" w:rsidRDefault="00BA6559">
      <w:pPr>
        <w:pStyle w:val="1"/>
      </w:pPr>
      <w:bookmarkStart w:id="12" w:name="условные-обозначения-и-термины"/>
      <w:bookmarkStart w:id="13" w:name="_Toc73869533"/>
      <w:bookmarkEnd w:id="6"/>
      <w:bookmarkEnd w:id="10"/>
      <w:r>
        <w:t>Услов</w:t>
      </w:r>
      <w:r>
        <w:t>ные обозначения и термины</w:t>
      </w:r>
      <w:bookmarkEnd w:id="13"/>
    </w:p>
    <w:p w:rsidR="0079345E" w:rsidRDefault="00BA6559">
      <w:pPr>
        <w:pStyle w:val="FirstParagraph"/>
      </w:pPr>
      <w:r>
        <w:t>Условные обозначения и термины отсутствуют</w:t>
      </w:r>
    </w:p>
    <w:p w:rsidR="0079345E" w:rsidRDefault="00BA6559">
      <w:pPr>
        <w:pStyle w:val="1"/>
      </w:pPr>
      <w:bookmarkStart w:id="14" w:name="теоретические-вводные-данные"/>
      <w:bookmarkStart w:id="15" w:name="_Toc73869534"/>
      <w:bookmarkEnd w:id="12"/>
      <w:r>
        <w:t>Теоретические вводные данные</w:t>
      </w:r>
      <w:bookmarkEnd w:id="15"/>
    </w:p>
    <w:p w:rsidR="0079345E" w:rsidRDefault="00BA6559">
      <w:pPr>
        <w:pStyle w:val="2"/>
      </w:pPr>
      <w:bookmarkStart w:id="16" w:name="этапы-разработки-приложений"/>
      <w:bookmarkStart w:id="17" w:name="_Toc73869535"/>
      <w:r>
        <w:t>Этапы разработки приложений</w:t>
      </w:r>
      <w:bookmarkEnd w:id="17"/>
    </w:p>
    <w:p w:rsidR="0079345E" w:rsidRDefault="00BA6559">
      <w:pPr>
        <w:pStyle w:val="FirstParagraph"/>
      </w:pPr>
      <w:r>
        <w:t>Процесс разработки программного обеспечения обычно разделяется на следующие этапы: - планирование, включающее сбор и анализ требов</w:t>
      </w:r>
      <w:r>
        <w:t>аний к функционалу и другим характеристикам разрабатываемого приложения; - проектирование, включающее в себя разработку базовых алгоритмов и спецификаций, определение языка программирования; - непосредственная разработка приложения: - кодирование — по сути</w:t>
      </w:r>
      <w:r>
        <w:t xml:space="preserve"> создание исходного текста программы (возможно в нескольких вариантах); - анализ разработанного кода; - сборка, компиляция и разработка исполняемого модуля; - тестирование и отладка, сохранение произведённых изменений; - документирование. Для создания исхо</w:t>
      </w:r>
      <w:r>
        <w:t>дного текста программы разработчик мо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</w:t>
      </w:r>
      <w:r>
        <w:t>вать и получить исполняемый модуль.</w:t>
      </w:r>
    </w:p>
    <w:p w:rsidR="0079345E" w:rsidRDefault="00BA6559">
      <w:pPr>
        <w:pStyle w:val="2"/>
      </w:pPr>
      <w:bookmarkStart w:id="18" w:name="Xed6b615f5fecc2ba7ced0e70ce02b66064c65be"/>
      <w:bookmarkStart w:id="19" w:name="_Toc73869536"/>
      <w:bookmarkEnd w:id="16"/>
      <w:r>
        <w:t>Компиляция исходного текста и построение исполняемого файла</w:t>
      </w:r>
      <w:bookmarkEnd w:id="19"/>
    </w:p>
    <w:p w:rsidR="0079345E" w:rsidRDefault="00BA6559">
      <w:pPr>
        <w:pStyle w:val="FirstParagraph"/>
      </w:pPr>
      <w:r>
        <w:t>Стандартным средством для компиляции программ в ОС типа UNIX является GCC (GNU Compiler Collection). Это набор компиляторов для разного рода языков программиров</w:t>
      </w:r>
      <w:r>
        <w:t xml:space="preserve">ания (С, C++, Java, Фортран и др.). Работа с GCC производится при помощи одноимённой управляющей программы gcc, которая интерпретирует аргументы </w:t>
      </w:r>
      <w:r>
        <w:lastRenderedPageBreak/>
        <w:t xml:space="preserve">командной строки, определяет и осуществляет запуск нужного компилятора для входного файла. Файлы с расширением </w:t>
      </w:r>
      <w:r>
        <w:t>(суффиксом) .c воспринимаются gcc как программы на языке С, файлы с расширением .cc или .C — как файлы на языке C++, а файлы c расширением .o считаются объектными. Для компиляции файла main.c, содержащего написанную на языке С простейшую программу достаточ</w:t>
      </w:r>
      <w:r>
        <w:t xml:space="preserve">но в командной строке ввести: gcc -c main.c. Таким образом, gcc по расширению (суффиксу) .c распознает тип файла для компиляции и формирует объектный модуль — файл с расширением .o. Если требуется получить исполняемый файл с определённым именем (например, </w:t>
      </w:r>
      <w:r>
        <w:t>hello), то требуется воспользоваться опцией -o и в качестве параметра задать имя создаваемого файла: gcc -o hello main.c.</w:t>
      </w:r>
    </w:p>
    <w:p w:rsidR="0079345E" w:rsidRDefault="00BA6559">
      <w:pPr>
        <w:pStyle w:val="a0"/>
      </w:pPr>
      <w:r>
        <w:t>Для сборки разрабатываемого приложения и собственно компиляции полезно воспользоваться утилитой make. Она позволяет автоматизировать п</w:t>
      </w:r>
      <w:r>
        <w:t xml:space="preserve">роцесс преобразования файлов программы из одной формы в другую, отслеживает взаимосвязи между файлами. Для работы с утилитой make необходимо в корне рабочего каталога с Вашим проектом создать файл с названием makefile или Makefile, в котором будут описаны </w:t>
      </w:r>
      <w:r>
        <w:t>правила обработки файлов Вашего программного комплекса.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</w:t>
      </w:r>
      <w:r>
        <w:t xml:space="preserve">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</w:t>
      </w:r>
    </w:p>
    <w:p w:rsidR="0079345E" w:rsidRDefault="00BA6559">
      <w:pPr>
        <w:pStyle w:val="2"/>
      </w:pPr>
      <w:bookmarkStart w:id="20" w:name="тестирование-и-отладка"/>
      <w:bookmarkStart w:id="21" w:name="_Toc73869537"/>
      <w:bookmarkEnd w:id="18"/>
      <w:r>
        <w:t>Тестирование и отлад</w:t>
      </w:r>
      <w:r>
        <w:t>ка</w:t>
      </w:r>
      <w:bookmarkEnd w:id="21"/>
    </w:p>
    <w:p w:rsidR="0079345E" w:rsidRDefault="00BA6559">
      <w:pPr>
        <w:pStyle w:val="FirstParagraph"/>
      </w:pPr>
      <w:r>
        <w:t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</w:t>
      </w:r>
      <w:r>
        <w:t xml:space="preserve">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. </w:t>
      </w:r>
      <w:r>
        <w:t>После этого для начала работы с gdb необходимо в командной строке ввести одноимённую команду, указав в качестве аргумента анализируемый бинарный файл. Затем можно использовать по мере необходимости различные команды gdb.</w:t>
      </w:r>
    </w:p>
    <w:p w:rsidR="0079345E" w:rsidRDefault="00BA6559">
      <w:pPr>
        <w:pStyle w:val="2"/>
      </w:pPr>
      <w:bookmarkStart w:id="22" w:name="анализ-исходного-текста-программы"/>
      <w:bookmarkStart w:id="23" w:name="_Toc73869538"/>
      <w:bookmarkEnd w:id="20"/>
      <w:r>
        <w:t>Анализ исходного текста программы</w:t>
      </w:r>
      <w:bookmarkEnd w:id="23"/>
    </w:p>
    <w:p w:rsidR="0079345E" w:rsidRDefault="00BA6559">
      <w:pPr>
        <w:pStyle w:val="FirstParagraph"/>
      </w:pPr>
      <w:r>
        <w:t>Ещё одним средством проверки исходных кодов программ, написанных на языке C, является утилита splint. 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</w:t>
      </w:r>
      <w:r>
        <w:t>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</w:t>
      </w:r>
      <w:r>
        <w:t>лах, или объекты, чьи значения не используются в работе программы, переменные с некорректно заданными значениями и типами и многое другое.</w:t>
      </w:r>
    </w:p>
    <w:p w:rsidR="0079345E" w:rsidRDefault="00BA6559">
      <w:pPr>
        <w:pStyle w:val="1"/>
      </w:pPr>
      <w:bookmarkStart w:id="24" w:name="Xc12f531ecfd00c877e29758c74b6135187cbe2b"/>
      <w:bookmarkStart w:id="25" w:name="_Toc73869539"/>
      <w:bookmarkEnd w:id="14"/>
      <w:bookmarkEnd w:id="22"/>
      <w:r>
        <w:lastRenderedPageBreak/>
        <w:t>Техническое оснащение и выбранные методы проведения работы</w:t>
      </w:r>
      <w:bookmarkEnd w:id="25"/>
    </w:p>
    <w:p w:rsidR="0079345E" w:rsidRDefault="00BA6559">
      <w:pPr>
        <w:pStyle w:val="2"/>
      </w:pPr>
      <w:bookmarkStart w:id="26" w:name="техническое-оснащение"/>
      <w:bookmarkStart w:id="27" w:name="_Toc73869540"/>
      <w:r>
        <w:t>Техническое оснащение</w:t>
      </w:r>
      <w:bookmarkEnd w:id="27"/>
    </w:p>
    <w:p w:rsidR="0079345E" w:rsidRDefault="00BA6559">
      <w:pPr>
        <w:pStyle w:val="FirstParagraph"/>
      </w:pPr>
      <w:r>
        <w:t>Персональный компьютер, интернет, ви</w:t>
      </w:r>
      <w:r>
        <w:t>ртуальная машина.</w:t>
      </w:r>
    </w:p>
    <w:p w:rsidR="0079345E" w:rsidRDefault="00BA6559">
      <w:pPr>
        <w:pStyle w:val="2"/>
      </w:pPr>
      <w:bookmarkStart w:id="28" w:name="методы"/>
      <w:bookmarkStart w:id="29" w:name="_Toc73869541"/>
      <w:bookmarkEnd w:id="26"/>
      <w:r>
        <w:t>Методы</w:t>
      </w:r>
      <w:bookmarkEnd w:id="29"/>
    </w:p>
    <w:p w:rsidR="0079345E" w:rsidRDefault="00BA6559">
      <w:pPr>
        <w:pStyle w:val="FirstParagraph"/>
      </w:pPr>
      <w:r>
        <w:t>Анализ предложенной информации, выполнение указанных заданий, получение дополнительной информации из интернета.</w:t>
      </w:r>
    </w:p>
    <w:p w:rsidR="0079345E" w:rsidRDefault="00BA6559">
      <w:pPr>
        <w:pStyle w:val="1"/>
      </w:pPr>
      <w:bookmarkStart w:id="30" w:name="выполнение-лабораторной-работы"/>
      <w:bookmarkStart w:id="31" w:name="_Toc73869542"/>
      <w:bookmarkEnd w:id="24"/>
      <w:bookmarkEnd w:id="28"/>
      <w:r>
        <w:t>Выполнение лабораторной работы</w:t>
      </w:r>
      <w:bookmarkEnd w:id="31"/>
    </w:p>
    <w:p w:rsidR="0079345E" w:rsidRDefault="00BA6559">
      <w:pPr>
        <w:pStyle w:val="Compact"/>
        <w:numPr>
          <w:ilvl w:val="0"/>
          <w:numId w:val="3"/>
        </w:numPr>
      </w:pPr>
      <w:r>
        <w:t>В домашнем каталоге создала подкаталог ~/work/os/lab_prog. (рис. -fig. 1)</w:t>
      </w:r>
    </w:p>
    <w:p w:rsidR="0079345E" w:rsidRDefault="00BA6559">
      <w:pPr>
        <w:pStyle w:val="CaptionedFigure"/>
      </w:pPr>
      <w:bookmarkStart w:id="32" w:name="fig:001"/>
      <w:r>
        <w:rPr>
          <w:noProof/>
          <w:lang w:eastAsia="ja-JP"/>
        </w:rPr>
        <w:drawing>
          <wp:inline distT="0" distB="0" distL="0" distR="0">
            <wp:extent cx="5334000" cy="4729053"/>
            <wp:effectExtent l="0" t="0" r="0" b="0"/>
            <wp:docPr id="1" name="Picture" descr="Figure 1: Рис. 1 Создание под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79345E" w:rsidRDefault="00BA6559">
      <w:pPr>
        <w:pStyle w:val="ImageCaption"/>
      </w:pPr>
      <w:r>
        <w:t>Figure 1: Ри</w:t>
      </w:r>
      <w:r>
        <w:t>с. 1 Создание подкаталога</w:t>
      </w:r>
    </w:p>
    <w:p w:rsidR="0079345E" w:rsidRDefault="00BA6559">
      <w:pPr>
        <w:pStyle w:val="Compact"/>
        <w:numPr>
          <w:ilvl w:val="0"/>
          <w:numId w:val="4"/>
        </w:numPr>
      </w:pPr>
      <w:r>
        <w:t>Создала в нём файлы: calculate.h, calculate.c, main.c для калькулятора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</w:t>
      </w:r>
      <w:r>
        <w:t>s, tan. При запуске он будет запрашивать первое число, операцию, второе число. После этого программа выведет результат и остановится.</w:t>
      </w:r>
    </w:p>
    <w:p w:rsidR="0079345E" w:rsidRDefault="00BA6559">
      <w:pPr>
        <w:pStyle w:val="SourceCode"/>
      </w:pPr>
      <w:r>
        <w:rPr>
          <w:rStyle w:val="CommentTok"/>
        </w:rPr>
        <w:lastRenderedPageBreak/>
        <w:t>////////////////////////////////////</w:t>
      </w:r>
      <w:r>
        <w:br/>
      </w:r>
      <w:r>
        <w:rPr>
          <w:rStyle w:val="CommentTok"/>
        </w:rPr>
        <w:t>// calculate.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r>
        <w:rPr>
          <w:rStyle w:val="ImportTok"/>
        </w:rPr>
        <w:t>calculate.h"</w:t>
      </w:r>
      <w:r>
        <w:br/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Calculate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Numera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Operation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SecondNumer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Второе слагаемое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canf</w:t>
      </w:r>
      <w:r>
        <w:rPr>
          <w:rStyle w:val="OperatorTok"/>
        </w:rPr>
        <w:t>(</w:t>
      </w:r>
      <w:r>
        <w:rPr>
          <w:rStyle w:val="StringTok"/>
        </w:rPr>
        <w:t>"%f"</w:t>
      </w:r>
      <w:r>
        <w:rPr>
          <w:rStyle w:val="OperatorTok"/>
        </w:rPr>
        <w:t>,&amp;</w:t>
      </w:r>
      <w:r>
        <w:rPr>
          <w:rStyle w:val="NormalTok"/>
        </w:rPr>
        <w:t>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 xml:space="preserve">Numeral </w:t>
      </w:r>
      <w:r>
        <w:rPr>
          <w:rStyle w:val="OperatorTok"/>
        </w:rPr>
        <w:t>+</w:t>
      </w:r>
      <w:r>
        <w:rPr>
          <w:rStyle w:val="NormalTok"/>
        </w:rPr>
        <w:t xml:space="preserve"> 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</w:t>
      </w:r>
      <w:r>
        <w:rPr>
          <w:rStyle w:val="ControlFlowTok"/>
        </w:rPr>
        <w:t>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Вычитаемое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canf</w:t>
      </w:r>
      <w:r>
        <w:rPr>
          <w:rStyle w:val="OperatorTok"/>
        </w:rPr>
        <w:t>(</w:t>
      </w:r>
      <w:r>
        <w:rPr>
          <w:rStyle w:val="StringTok"/>
        </w:rPr>
        <w:t>"%f"</w:t>
      </w:r>
      <w:r>
        <w:rPr>
          <w:rStyle w:val="OperatorTok"/>
        </w:rPr>
        <w:t>,&amp;</w:t>
      </w:r>
      <w:r>
        <w:rPr>
          <w:rStyle w:val="NormalTok"/>
        </w:rPr>
        <w:t>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 xml:space="preserve">Numeral </w:t>
      </w:r>
      <w:r>
        <w:rPr>
          <w:rStyle w:val="OperatorTok"/>
        </w:rPr>
        <w:t>-</w:t>
      </w:r>
      <w:r>
        <w:rPr>
          <w:rStyle w:val="NormalTok"/>
        </w:rPr>
        <w:t xml:space="preserve"> 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Множитель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canf</w:t>
      </w:r>
      <w:r>
        <w:rPr>
          <w:rStyle w:val="OperatorTok"/>
        </w:rPr>
        <w:t>(</w:t>
      </w:r>
      <w:r>
        <w:rPr>
          <w:rStyle w:val="StringTok"/>
        </w:rPr>
        <w:t>"%f"</w:t>
      </w:r>
      <w:r>
        <w:rPr>
          <w:rStyle w:val="OperatorTok"/>
        </w:rPr>
        <w:t>,&amp;</w:t>
      </w:r>
      <w:r>
        <w:rPr>
          <w:rStyle w:val="NormalTok"/>
        </w:rPr>
        <w:t>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 xml:space="preserve">Numeral </w:t>
      </w:r>
      <w:r>
        <w:rPr>
          <w:rStyle w:val="OperatorTok"/>
        </w:rPr>
        <w:t>*</w:t>
      </w:r>
      <w:r>
        <w:rPr>
          <w:rStyle w:val="NormalTok"/>
        </w:rPr>
        <w:t xml:space="preserve"> 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Делитель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canf</w:t>
      </w:r>
      <w:r>
        <w:rPr>
          <w:rStyle w:val="OperatorTok"/>
        </w:rPr>
        <w:t>(</w:t>
      </w:r>
      <w:r>
        <w:rPr>
          <w:rStyle w:val="StringTok"/>
        </w:rPr>
        <w:t>"%f"</w:t>
      </w:r>
      <w:r>
        <w:rPr>
          <w:rStyle w:val="OperatorTok"/>
        </w:rPr>
        <w:t>,&amp;</w:t>
      </w:r>
      <w:r>
        <w:rPr>
          <w:rStyle w:val="NormalTok"/>
        </w:rPr>
        <w:t>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SecondNumeral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printf</w:t>
      </w:r>
      <w:r>
        <w:rPr>
          <w:rStyle w:val="OperatorTok"/>
        </w:rPr>
        <w:t>(</w:t>
      </w:r>
      <w:r>
        <w:rPr>
          <w:rStyle w:val="StringTok"/>
        </w:rPr>
        <w:t>"Ошибка: деление на ноль!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>HUGE_V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 xml:space="preserve">Numeral </w:t>
      </w:r>
      <w:r>
        <w:rPr>
          <w:rStyle w:val="OperatorTok"/>
        </w:rPr>
        <w:t>/</w:t>
      </w:r>
      <w:r>
        <w:rPr>
          <w:rStyle w:val="NormalTok"/>
        </w:rPr>
        <w:t xml:space="preserve"> 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ow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Степень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scanf</w:t>
      </w:r>
      <w:r>
        <w:rPr>
          <w:rStyle w:val="OperatorTok"/>
        </w:rPr>
        <w:t>(</w:t>
      </w:r>
      <w:r>
        <w:rPr>
          <w:rStyle w:val="StringTok"/>
        </w:rPr>
        <w:t>"%f"</w:t>
      </w:r>
      <w:r>
        <w:rPr>
          <w:rStyle w:val="OperatorTok"/>
        </w:rPr>
        <w:t>,&amp;</w:t>
      </w:r>
      <w:r>
        <w:rPr>
          <w:rStyle w:val="NormalTok"/>
        </w:rPr>
        <w:t>Second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>pow</w:t>
      </w:r>
      <w:r>
        <w:rPr>
          <w:rStyle w:val="OperatorTok"/>
        </w:rPr>
        <w:t>(</w:t>
      </w:r>
      <w:r>
        <w:rPr>
          <w:rStyle w:val="NormalTok"/>
        </w:rPr>
        <w:t>Numeral</w:t>
      </w:r>
      <w:r>
        <w:rPr>
          <w:rStyle w:val="OperatorTok"/>
        </w:rPr>
        <w:t>,</w:t>
      </w:r>
      <w:r>
        <w:rPr>
          <w:rStyle w:val="NormalTok"/>
        </w:rPr>
        <w:t xml:space="preserve"> SecondNumeral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qrt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>sqrt</w:t>
      </w:r>
      <w:r>
        <w:rPr>
          <w:rStyle w:val="OperatorTok"/>
        </w:rPr>
        <w:t>(</w:t>
      </w:r>
      <w:r>
        <w:rPr>
          <w:rStyle w:val="NormalTok"/>
        </w:rPr>
        <w:t>Numeral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i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DecValTok"/>
        </w:rPr>
        <w:t>76</w:t>
      </w:r>
      <w:r>
        <w:rPr>
          <w:rStyle w:val="NormalTok"/>
        </w:rPr>
        <w:t xml:space="preserve"> Лабораторная работа № </w:t>
      </w:r>
      <w:r>
        <w:rPr>
          <w:rStyle w:val="FloatTok"/>
        </w:rPr>
        <w:t>11.</w:t>
      </w:r>
      <w:r>
        <w:rPr>
          <w:rStyle w:val="NormalTok"/>
        </w:rPr>
        <w:t xml:space="preserve"> Средства</w:t>
      </w:r>
      <w:r>
        <w:rPr>
          <w:rStyle w:val="OperatorTok"/>
        </w:rPr>
        <w:t>,</w:t>
      </w:r>
      <w:r>
        <w:rPr>
          <w:rStyle w:val="NormalTok"/>
        </w:rPr>
        <w:t xml:space="preserve"> применяемые при разработке программного…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>sin</w:t>
      </w:r>
      <w:r>
        <w:rPr>
          <w:rStyle w:val="OperatorTok"/>
        </w:rPr>
        <w:t>(</w:t>
      </w:r>
      <w:r>
        <w:rPr>
          <w:rStyle w:val="NormalTok"/>
        </w:rPr>
        <w:t>Numeral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>cos</w:t>
      </w:r>
      <w:r>
        <w:rPr>
          <w:rStyle w:val="OperatorTok"/>
        </w:rPr>
        <w:t>(</w:t>
      </w:r>
      <w:r>
        <w:rPr>
          <w:rStyle w:val="NormalTok"/>
        </w:rPr>
        <w:t>Numeral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rncmp</w:t>
      </w:r>
      <w:r>
        <w:rPr>
          <w:rStyle w:val="OperatorTok"/>
        </w:rPr>
        <w:t>(</w:t>
      </w:r>
      <w:r>
        <w:rPr>
          <w:rStyle w:val="NormalTok"/>
        </w:rPr>
        <w:t>Operat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>tan</w:t>
      </w:r>
      <w:r>
        <w:rPr>
          <w:rStyle w:val="OperatorTok"/>
        </w:rPr>
        <w:t>(</w:t>
      </w:r>
      <w:r>
        <w:rPr>
          <w:rStyle w:val="NormalTok"/>
        </w:rPr>
        <w:t>Numeral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printf</w:t>
      </w:r>
      <w:r>
        <w:rPr>
          <w:rStyle w:val="OperatorTok"/>
        </w:rPr>
        <w:t>(</w:t>
      </w:r>
      <w:r>
        <w:rPr>
          <w:rStyle w:val="StringTok"/>
        </w:rPr>
        <w:t>"Неправильно введено действие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OperatorTok"/>
        </w:rPr>
        <w:t>(</w:t>
      </w:r>
      <w:r>
        <w:rPr>
          <w:rStyle w:val="NormalTok"/>
        </w:rPr>
        <w:t>HUGE_V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79345E" w:rsidRDefault="00BA6559">
      <w:pPr>
        <w:pStyle w:val="SourceCode"/>
      </w:pPr>
      <w:r>
        <w:rPr>
          <w:rStyle w:val="CommentTok"/>
        </w:rPr>
        <w:t>///////////////////////////////////////</w:t>
      </w:r>
      <w:r>
        <w:br/>
      </w:r>
      <w:r>
        <w:rPr>
          <w:rStyle w:val="CommentTok"/>
        </w:rPr>
        <w:t>// calcul</w:t>
      </w:r>
      <w:r>
        <w:rPr>
          <w:rStyle w:val="CommentTok"/>
        </w:rPr>
        <w:t>ate.h</w:t>
      </w:r>
      <w:r>
        <w:br/>
      </w:r>
      <w:r>
        <w:rPr>
          <w:rStyle w:val="PreprocessorTok"/>
        </w:rPr>
        <w:t>#ifndef CALCULATE_H_</w:t>
      </w:r>
      <w:r>
        <w:br/>
      </w:r>
      <w:r>
        <w:rPr>
          <w:rStyle w:val="PreprocessorTok"/>
        </w:rPr>
        <w:t>#define CALCULATE_H_</w:t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Calculate</w:t>
      </w:r>
      <w:r>
        <w:rPr>
          <w:rStyle w:val="Operator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 xml:space="preserve"> Numera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Operation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);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*CALCULATE_H_*/</w:t>
      </w:r>
    </w:p>
    <w:p w:rsidR="0079345E" w:rsidRDefault="00BA6559">
      <w:pPr>
        <w:pStyle w:val="SourceCode"/>
      </w:pPr>
      <w:r>
        <w:rPr>
          <w:rStyle w:val="CommentTok"/>
        </w:rPr>
        <w:t>////////////////////////////////////////</w:t>
      </w:r>
      <w:r>
        <w:br/>
      </w:r>
      <w:r>
        <w:rPr>
          <w:rStyle w:val="CommentTok"/>
        </w:rPr>
        <w:t>// main.c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calculate.h"</w:t>
      </w:r>
      <w:r>
        <w:br/>
      </w:r>
      <w:r>
        <w:rPr>
          <w:rStyle w:val="DataTypeTok"/>
        </w:rPr>
        <w:t>int</w:t>
      </w:r>
      <w:r>
        <w:br/>
      </w:r>
      <w:r>
        <w:rPr>
          <w:rStyle w:val="NormalTok"/>
        </w:rPr>
        <w:t xml:space="preserve">main </w:t>
      </w:r>
      <w:r>
        <w:rPr>
          <w:rStyle w:val="OperatorTok"/>
        </w:rPr>
        <w:t>(</w:t>
      </w:r>
      <w:r>
        <w:rPr>
          <w:rStyle w:val="DataTypeTok"/>
        </w:rPr>
        <w:t>void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Numeral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Operation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float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>"Число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%f"</w:t>
      </w:r>
      <w:r>
        <w:rPr>
          <w:rStyle w:val="OperatorTok"/>
        </w:rPr>
        <w:t>,&amp;</w:t>
      </w:r>
      <w:r>
        <w:rPr>
          <w:rStyle w:val="NormalTok"/>
        </w:rPr>
        <w:t>Numera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>"Операция (+,-,*,/,pow,sqrt,sin,cos,tan):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scanf</w:t>
      </w:r>
      <w:r>
        <w:rPr>
          <w:rStyle w:val="OperatorTok"/>
        </w:rPr>
        <w:t>(</w:t>
      </w:r>
      <w:r>
        <w:rPr>
          <w:rStyle w:val="StringTok"/>
        </w:rPr>
        <w:t>"%s"</w:t>
      </w:r>
      <w:r>
        <w:rPr>
          <w:rStyle w:val="OperatorTok"/>
        </w:rPr>
        <w:t>,&amp;</w:t>
      </w:r>
      <w:r>
        <w:rPr>
          <w:rStyle w:val="NormalTok"/>
        </w:rPr>
        <w:t>Operatio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Calculate</w:t>
      </w:r>
      <w:r>
        <w:rPr>
          <w:rStyle w:val="OperatorTok"/>
        </w:rPr>
        <w:t>(</w:t>
      </w:r>
      <w:r>
        <w:rPr>
          <w:rStyle w:val="NormalTok"/>
        </w:rPr>
        <w:t>Numeral</w:t>
      </w:r>
      <w:r>
        <w:rPr>
          <w:rStyle w:val="OperatorTok"/>
        </w:rPr>
        <w:t>,</w:t>
      </w:r>
      <w:r>
        <w:rPr>
          <w:rStyle w:val="NormalTok"/>
        </w:rPr>
        <w:t xml:space="preserve"> Operatio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printf</w:t>
      </w:r>
      <w:r>
        <w:rPr>
          <w:rStyle w:val="OperatorTok"/>
        </w:rPr>
        <w:t>(</w:t>
      </w:r>
      <w:r>
        <w:rPr>
          <w:rStyle w:val="StringTok"/>
        </w:rPr>
        <w:t>"%6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79345E" w:rsidRDefault="00BA6559">
      <w:pPr>
        <w:pStyle w:val="FirstParagraph"/>
      </w:pPr>
      <w:r>
        <w:t>(рис. -fi</w:t>
      </w:r>
      <w:bookmarkStart w:id="33" w:name="_GoBack"/>
      <w:bookmarkEnd w:id="33"/>
      <w:r>
        <w:t>g. 2)</w:t>
      </w:r>
    </w:p>
    <w:p w:rsidR="0079345E" w:rsidRDefault="00BA6559">
      <w:pPr>
        <w:pStyle w:val="CaptionedFigure"/>
      </w:pPr>
      <w:bookmarkStart w:id="34" w:name="fig:002"/>
      <w:r>
        <w:rPr>
          <w:noProof/>
          <w:lang w:eastAsia="ja-JP"/>
        </w:rPr>
        <w:lastRenderedPageBreak/>
        <w:drawing>
          <wp:inline distT="0" distB="0" distL="0" distR="0">
            <wp:extent cx="5334000" cy="4803514"/>
            <wp:effectExtent l="0" t="0" r="0" b="0"/>
            <wp:docPr id="2" name="Picture" descr="Figure 2: Рис. 2 Написание файлов калькуля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79345E" w:rsidRDefault="00BA6559">
      <w:pPr>
        <w:pStyle w:val="ImageCaption"/>
      </w:pPr>
      <w:r>
        <w:t>Figure 2: Рис. 2 Написание файлов калькулятора</w:t>
      </w:r>
    </w:p>
    <w:p w:rsidR="0079345E" w:rsidRDefault="00BA6559">
      <w:pPr>
        <w:pStyle w:val="Compact"/>
        <w:numPr>
          <w:ilvl w:val="0"/>
          <w:numId w:val="5"/>
        </w:numPr>
      </w:pPr>
      <w:r>
        <w:t>Выполнила компиляцию программы посредством gcc:</w:t>
      </w:r>
    </w:p>
    <w:p w:rsidR="0079345E" w:rsidRDefault="00BA6559">
      <w:pPr>
        <w:pStyle w:val="FirstParagraph"/>
      </w:pPr>
      <w:r>
        <w:t>gcc -c calculate.c gcc -c main.c gcc calculate.o main.o -o calcul -lm.</w:t>
      </w:r>
    </w:p>
    <w:p w:rsidR="0079345E" w:rsidRDefault="00BA6559">
      <w:pPr>
        <w:pStyle w:val="a0"/>
      </w:pPr>
      <w:r>
        <w:t>(рис. -fig. 3)</w:t>
      </w:r>
    </w:p>
    <w:p w:rsidR="0079345E" w:rsidRDefault="00BA6559">
      <w:pPr>
        <w:pStyle w:val="CaptionedFigure"/>
      </w:pPr>
      <w:bookmarkStart w:id="35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4718761"/>
            <wp:effectExtent l="0" t="0" r="0" b="0"/>
            <wp:docPr id="3" name="Picture" descr="Figure 3: Рис. 3 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79345E" w:rsidRDefault="00BA6559">
      <w:pPr>
        <w:pStyle w:val="ImageCaption"/>
      </w:pPr>
      <w:r>
        <w:t>Figure 3: Рис. 3 Компиляция программы</w:t>
      </w:r>
    </w:p>
    <w:p w:rsidR="0079345E" w:rsidRDefault="00BA6559">
      <w:pPr>
        <w:numPr>
          <w:ilvl w:val="0"/>
          <w:numId w:val="6"/>
        </w:numPr>
      </w:pPr>
      <w:r>
        <w:t>У меня не возникло необходимости ис</w:t>
      </w:r>
      <w:r>
        <w:t>правлять синтаксические ошибки.</w:t>
      </w:r>
    </w:p>
    <w:p w:rsidR="0079345E" w:rsidRDefault="00BA6559">
      <w:pPr>
        <w:numPr>
          <w:ilvl w:val="0"/>
          <w:numId w:val="6"/>
        </w:numPr>
      </w:pPr>
      <w:r>
        <w:t>Создала Makefile со следующим содержанием.</w:t>
      </w:r>
    </w:p>
    <w:p w:rsidR="0079345E" w:rsidRDefault="00BA6559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akefile</w:t>
      </w:r>
      <w:r>
        <w:br/>
      </w:r>
      <w:r>
        <w:rPr>
          <w:rStyle w:val="CommentTok"/>
        </w:rPr>
        <w:t>#</w:t>
      </w:r>
      <w:r>
        <w:br/>
      </w:r>
      <w:r>
        <w:rPr>
          <w:rStyle w:val="DataTypeTok"/>
        </w:rPr>
        <w:t xml:space="preserve">CC </w:t>
      </w:r>
      <w:r>
        <w:rPr>
          <w:rStyle w:val="CharTok"/>
        </w:rPr>
        <w:t>=</w:t>
      </w:r>
      <w:r>
        <w:rPr>
          <w:rStyle w:val="StringTok"/>
        </w:rPr>
        <w:t xml:space="preserve"> gcc # Компилятор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>=</w:t>
      </w:r>
      <w:r>
        <w:rPr>
          <w:rStyle w:val="StringTok"/>
        </w:rPr>
        <w:t xml:space="preserve"> # ключи для С файлов</w:t>
      </w:r>
      <w:r>
        <w:br/>
      </w:r>
      <w:r>
        <w:rPr>
          <w:rStyle w:val="DataTypeTok"/>
        </w:rPr>
        <w:t xml:space="preserve">LIBS </w:t>
      </w:r>
      <w:r>
        <w:rPr>
          <w:rStyle w:val="CharTok"/>
        </w:rPr>
        <w:t>=</w:t>
      </w:r>
      <w:r>
        <w:rPr>
          <w:rStyle w:val="StringTok"/>
        </w:rPr>
        <w:t xml:space="preserve"> -lm</w:t>
      </w:r>
      <w:r>
        <w:br/>
      </w:r>
      <w:r>
        <w:rPr>
          <w:rStyle w:val="DecValTok"/>
        </w:rPr>
        <w:t>calcul:</w:t>
      </w:r>
      <w:r>
        <w:rPr>
          <w:rStyle w:val="DataTypeTok"/>
        </w:rPr>
        <w:t xml:space="preserve"> calculate.o main.o           </w:t>
      </w:r>
      <w:r>
        <w:rPr>
          <w:rStyle w:val="CommentTok"/>
        </w:rPr>
        <w:t>#  создание исполняемого файла из объектных</w:t>
      </w:r>
      <w:r>
        <w:br/>
      </w:r>
      <w:r>
        <w:rPr>
          <w:rStyle w:val="NormalTok"/>
        </w:rPr>
        <w:t xml:space="preserve">    gcc calculate.o main.o -o calcul </w:t>
      </w:r>
      <w:r>
        <w:rPr>
          <w:rStyle w:val="CharTok"/>
        </w:rPr>
        <w:t>$(</w:t>
      </w:r>
      <w:r>
        <w:rPr>
          <w:rStyle w:val="DataTypeTok"/>
        </w:rPr>
        <w:t>LIBS</w:t>
      </w:r>
      <w:r>
        <w:rPr>
          <w:rStyle w:val="CharTok"/>
        </w:rPr>
        <w:t>)</w:t>
      </w:r>
      <w:r>
        <w:br/>
      </w:r>
      <w:r>
        <w:rPr>
          <w:rStyle w:val="DecValTok"/>
        </w:rPr>
        <w:t>calculate.o:</w:t>
      </w:r>
      <w:r>
        <w:rPr>
          <w:rStyle w:val="DataTypeTok"/>
        </w:rPr>
        <w:t xml:space="preserve"> calculate.c calculate.h </w:t>
      </w:r>
      <w:r>
        <w:rPr>
          <w:rStyle w:val="CommentTok"/>
        </w:rPr>
        <w:t># создание объектного файла калькулятора</w:t>
      </w:r>
      <w:r>
        <w:br/>
      </w:r>
      <w:r>
        <w:rPr>
          <w:rStyle w:val="NormalTok"/>
        </w:rPr>
        <w:t xml:space="preserve">    gcc -c calculate.c </w:t>
      </w:r>
      <w:r>
        <w:rPr>
          <w:rStyle w:val="CharTok"/>
        </w:rPr>
        <w:t>$(</w:t>
      </w:r>
      <w:r>
        <w:rPr>
          <w:rStyle w:val="DataTypeTok"/>
        </w:rPr>
        <w:t>CFLAGS</w:t>
      </w:r>
      <w:r>
        <w:rPr>
          <w:rStyle w:val="CharTok"/>
        </w:rPr>
        <w:t>)</w:t>
      </w:r>
      <w:r>
        <w:br/>
      </w:r>
      <w:r>
        <w:rPr>
          <w:rStyle w:val="DecValTok"/>
        </w:rPr>
        <w:t>main.o:</w:t>
      </w:r>
      <w:r>
        <w:rPr>
          <w:rStyle w:val="DataTypeTok"/>
        </w:rPr>
        <w:t xml:space="preserve"> main.c calculate.h           </w:t>
      </w:r>
      <w:r>
        <w:rPr>
          <w:rStyle w:val="CommentTok"/>
        </w:rPr>
        <w:t xml:space="preserve"># создание основного объектного файла </w:t>
      </w:r>
      <w:r>
        <w:br/>
      </w:r>
      <w:r>
        <w:rPr>
          <w:rStyle w:val="NormalTok"/>
        </w:rPr>
        <w:t xml:space="preserve">    gcc -c main.c </w:t>
      </w:r>
      <w:r>
        <w:rPr>
          <w:rStyle w:val="CharTok"/>
        </w:rPr>
        <w:t>$(</w:t>
      </w:r>
      <w:r>
        <w:rPr>
          <w:rStyle w:val="DataTypeTok"/>
        </w:rPr>
        <w:t>CFLA</w:t>
      </w:r>
      <w:r>
        <w:rPr>
          <w:rStyle w:val="DataTypeTok"/>
        </w:rPr>
        <w:t>GS</w:t>
      </w:r>
      <w:r>
        <w:rPr>
          <w:rStyle w:val="CharTok"/>
        </w:rPr>
        <w:t>)</w:t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>-</w:t>
      </w:r>
      <w:r>
        <w:rPr>
          <w:rStyle w:val="FunctionTok"/>
        </w:rPr>
        <w:t xml:space="preserve">rm calcul *.o *~                </w:t>
      </w:r>
      <w:r>
        <w:rPr>
          <w:rStyle w:val="CommentTok"/>
        </w:rPr>
        <w:t># удаление объектных файлов</w:t>
      </w:r>
      <w:r>
        <w:br/>
      </w:r>
      <w:r>
        <w:rPr>
          <w:rStyle w:val="CommentTok"/>
        </w:rPr>
        <w:t># End Makefile</w:t>
      </w:r>
    </w:p>
    <w:p w:rsidR="0079345E" w:rsidRDefault="00BA6559">
      <w:pPr>
        <w:pStyle w:val="FirstParagraph"/>
      </w:pPr>
      <w:r>
        <w:t>(рис. -fig. 4)</w:t>
      </w:r>
    </w:p>
    <w:p w:rsidR="0079345E" w:rsidRDefault="00BA6559">
      <w:pPr>
        <w:pStyle w:val="CaptionedFigure"/>
      </w:pPr>
      <w:bookmarkStart w:id="36" w:name="fig:004"/>
      <w:r>
        <w:rPr>
          <w:noProof/>
          <w:lang w:eastAsia="ja-JP"/>
        </w:rPr>
        <w:lastRenderedPageBreak/>
        <w:drawing>
          <wp:inline distT="0" distB="0" distL="0" distR="0">
            <wp:extent cx="5334000" cy="4722090"/>
            <wp:effectExtent l="0" t="0" r="0" b="0"/>
            <wp:docPr id="4" name="Picture" descr="Figure 4: Рис. 4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79345E" w:rsidRDefault="00BA6559">
      <w:pPr>
        <w:pStyle w:val="ImageCaption"/>
      </w:pPr>
      <w:r>
        <w:t>Figure 4: Рис. 4 Makefile</w:t>
      </w:r>
    </w:p>
    <w:p w:rsidR="0079345E" w:rsidRDefault="00BA6559">
      <w:pPr>
        <w:pStyle w:val="Compact"/>
        <w:numPr>
          <w:ilvl w:val="0"/>
          <w:numId w:val="7"/>
        </w:numPr>
      </w:pPr>
      <w:r>
        <w:t>С помощью gdb выполнила отладку программы calcul (перед использованием gdb исправила Makefile, добавив ключ для отладки фа</w:t>
      </w:r>
      <w:r>
        <w:t>йлов).</w:t>
      </w:r>
    </w:p>
    <w:p w:rsidR="0079345E" w:rsidRDefault="00BA6559">
      <w:pPr>
        <w:pStyle w:val="Compact"/>
        <w:numPr>
          <w:ilvl w:val="0"/>
          <w:numId w:val="8"/>
        </w:numPr>
      </w:pPr>
      <w:r>
        <w:t>Запустила отладчик GDB, загрузив в него программу для отладки: gdb ./calcul</w:t>
      </w:r>
    </w:p>
    <w:p w:rsidR="0079345E" w:rsidRDefault="00BA6559">
      <w:pPr>
        <w:pStyle w:val="Compact"/>
        <w:numPr>
          <w:ilvl w:val="0"/>
          <w:numId w:val="8"/>
        </w:numPr>
      </w:pPr>
      <w:r>
        <w:t>Для запуска программы внутри отладчика ввела команду run: run. (рис. -fig. 5)</w:t>
      </w:r>
    </w:p>
    <w:p w:rsidR="0079345E" w:rsidRDefault="00BA6559">
      <w:pPr>
        <w:pStyle w:val="CaptionedFigure"/>
      </w:pPr>
      <w:bookmarkStart w:id="37" w:name="fig:005"/>
      <w:r>
        <w:rPr>
          <w:noProof/>
          <w:lang w:eastAsia="ja-JP"/>
        </w:rPr>
        <w:drawing>
          <wp:inline distT="0" distB="0" distL="0" distR="0">
            <wp:extent cx="5334000" cy="2392498"/>
            <wp:effectExtent l="0" t="0" r="0" b="0"/>
            <wp:docPr id="5" name="Picture" descr="Figure 5: Рис. 5 Запуск отладчика с калькулят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79345E" w:rsidRDefault="00BA6559">
      <w:pPr>
        <w:pStyle w:val="ImageCaption"/>
      </w:pPr>
      <w:r>
        <w:t>Figure 5: Рис. 5 Запуск отладчика с калькулятором</w:t>
      </w:r>
    </w:p>
    <w:p w:rsidR="0079345E" w:rsidRDefault="00BA6559">
      <w:pPr>
        <w:pStyle w:val="Compact"/>
        <w:numPr>
          <w:ilvl w:val="0"/>
          <w:numId w:val="9"/>
        </w:numPr>
      </w:pPr>
      <w:r>
        <w:lastRenderedPageBreak/>
        <w:t>Для постраничного (по 9 строк) просмотра исходного код использовала команду list. (рис. -fig. 6)</w:t>
      </w:r>
    </w:p>
    <w:p w:rsidR="0079345E" w:rsidRDefault="00BA6559">
      <w:pPr>
        <w:pStyle w:val="CaptionedFigure"/>
      </w:pPr>
      <w:bookmarkStart w:id="38" w:name="fig:006"/>
      <w:r>
        <w:rPr>
          <w:noProof/>
          <w:lang w:eastAsia="ja-JP"/>
        </w:rPr>
        <w:drawing>
          <wp:inline distT="0" distB="0" distL="0" distR="0">
            <wp:extent cx="5334000" cy="4718091"/>
            <wp:effectExtent l="0" t="0" r="0" b="0"/>
            <wp:docPr id="6" name="Picture" descr="Figure 6: Рис. 6 Постраничный просмо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79345E" w:rsidRDefault="00BA6559">
      <w:pPr>
        <w:pStyle w:val="ImageCaption"/>
      </w:pPr>
      <w:r>
        <w:t>Figure 6: Рис. 6 Постраничный просмотр</w:t>
      </w:r>
    </w:p>
    <w:p w:rsidR="0079345E" w:rsidRDefault="00BA6559">
      <w:pPr>
        <w:pStyle w:val="Compact"/>
        <w:numPr>
          <w:ilvl w:val="0"/>
          <w:numId w:val="10"/>
        </w:numPr>
      </w:pPr>
      <w:r>
        <w:t>Для просмотра строк с 12 по 15 основного файла использовала list с параметрами: list 12,15. (рис. -fig. 7)</w:t>
      </w:r>
    </w:p>
    <w:p w:rsidR="0079345E" w:rsidRDefault="00BA6559">
      <w:pPr>
        <w:pStyle w:val="CaptionedFigure"/>
      </w:pPr>
      <w:bookmarkStart w:id="39" w:name="fig:007"/>
      <w:r>
        <w:rPr>
          <w:noProof/>
          <w:lang w:eastAsia="ja-JP"/>
        </w:rPr>
        <w:lastRenderedPageBreak/>
        <w:drawing>
          <wp:inline distT="0" distB="0" distL="0" distR="0">
            <wp:extent cx="5334000" cy="4731026"/>
            <wp:effectExtent l="0" t="0" r="0" b="0"/>
            <wp:docPr id="7" name="Picture" descr="Figure 7: Рис. 7 Просмотр отпределённых стр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79345E" w:rsidRDefault="00BA6559">
      <w:pPr>
        <w:pStyle w:val="ImageCaption"/>
      </w:pPr>
      <w:r>
        <w:t>Figure 7:</w:t>
      </w:r>
      <w:r>
        <w:t xml:space="preserve"> Рис. 7 Просмотр отпределённых строк</w:t>
      </w:r>
    </w:p>
    <w:p w:rsidR="0079345E" w:rsidRDefault="00BA6559">
      <w:pPr>
        <w:pStyle w:val="Compact"/>
        <w:numPr>
          <w:ilvl w:val="0"/>
          <w:numId w:val="11"/>
        </w:numPr>
      </w:pPr>
      <w:r>
        <w:t>Для просмотра определённых строк не основного файла использовала list с параметрами: list calculate.c:20,29. (рис. -fig. 8)</w:t>
      </w:r>
    </w:p>
    <w:p w:rsidR="0079345E" w:rsidRDefault="00BA6559">
      <w:pPr>
        <w:pStyle w:val="CaptionedFigure"/>
      </w:pPr>
      <w:bookmarkStart w:id="40" w:name="fig:008"/>
      <w:r>
        <w:rPr>
          <w:noProof/>
          <w:lang w:eastAsia="ja-JP"/>
        </w:rPr>
        <w:lastRenderedPageBreak/>
        <w:drawing>
          <wp:inline distT="0" distB="0" distL="0" distR="0">
            <wp:extent cx="5334000" cy="4751049"/>
            <wp:effectExtent l="0" t="0" r="0" b="0"/>
            <wp:docPr id="8" name="Picture" descr="Figure 8: Рис. 8 Просмотр строк не основ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79345E" w:rsidRDefault="00BA6559">
      <w:pPr>
        <w:pStyle w:val="ImageCaption"/>
      </w:pPr>
      <w:r>
        <w:t>Figure 8: Рис. 8 Просмотр строк не основного файла</w:t>
      </w:r>
    </w:p>
    <w:p w:rsidR="0079345E" w:rsidRDefault="00BA6559">
      <w:pPr>
        <w:pStyle w:val="Compact"/>
        <w:numPr>
          <w:ilvl w:val="0"/>
          <w:numId w:val="12"/>
        </w:numPr>
      </w:pPr>
      <w:r>
        <w:t>Установила точку останова в файле calculat</w:t>
      </w:r>
      <w:r>
        <w:t>e.c на строке номер 21: list calculate.c:20,27; break 21. Вывела информацию об имеющихся в проекте точка останова: info breakpoints. (рис. -fig. 9)</w:t>
      </w:r>
    </w:p>
    <w:p w:rsidR="0079345E" w:rsidRDefault="00BA6559">
      <w:pPr>
        <w:pStyle w:val="CaptionedFigure"/>
      </w:pPr>
      <w:bookmarkStart w:id="41" w:name="fig:009"/>
      <w:r>
        <w:rPr>
          <w:noProof/>
          <w:lang w:eastAsia="ja-JP"/>
        </w:rPr>
        <w:lastRenderedPageBreak/>
        <w:drawing>
          <wp:inline distT="0" distB="0" distL="0" distR="0">
            <wp:extent cx="5334000" cy="4723901"/>
            <wp:effectExtent l="0" t="0" r="0" b="0"/>
            <wp:docPr id="9" name="Picture" descr="Figure 9: Рис. 9 Создание точек останова и получение информ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79345E" w:rsidRDefault="00BA6559">
      <w:pPr>
        <w:pStyle w:val="ImageCaption"/>
      </w:pPr>
      <w:r>
        <w:t>Figure 9: Рис. 9 Создание точек останова и получение информации</w:t>
      </w:r>
    </w:p>
    <w:p w:rsidR="0079345E" w:rsidRDefault="00BA6559">
      <w:pPr>
        <w:pStyle w:val="Compact"/>
        <w:numPr>
          <w:ilvl w:val="0"/>
          <w:numId w:val="13"/>
        </w:numPr>
      </w:pPr>
      <w:r>
        <w:t>Запустила программу внутри отладчика и убе</w:t>
      </w:r>
      <w:r>
        <w:t>дилась, что программа остановится в момент прохождения точки останова: run, 5- backtrace. (рис. -fig. 10)</w:t>
      </w:r>
    </w:p>
    <w:p w:rsidR="0079345E" w:rsidRDefault="00BA6559">
      <w:pPr>
        <w:pStyle w:val="CaptionedFigure"/>
      </w:pPr>
      <w:bookmarkStart w:id="42" w:name="fig:010"/>
      <w:r>
        <w:rPr>
          <w:noProof/>
          <w:lang w:eastAsia="ja-JP"/>
        </w:rPr>
        <w:lastRenderedPageBreak/>
        <w:drawing>
          <wp:inline distT="0" distB="0" distL="0" distR="0">
            <wp:extent cx="5334000" cy="4745862"/>
            <wp:effectExtent l="0" t="0" r="0" b="0"/>
            <wp:docPr id="10" name="Picture" descr="Figure 10: Рис. 10 Работа точек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79345E" w:rsidRDefault="00BA6559">
      <w:pPr>
        <w:pStyle w:val="ImageCaption"/>
      </w:pPr>
      <w:r>
        <w:t>Figure 10: Рис. 10 Работа точек останова</w:t>
      </w:r>
    </w:p>
    <w:p w:rsidR="0079345E" w:rsidRDefault="00BA6559">
      <w:pPr>
        <w:pStyle w:val="Compact"/>
        <w:numPr>
          <w:ilvl w:val="0"/>
          <w:numId w:val="14"/>
        </w:numPr>
      </w:pPr>
      <w:r>
        <w:t>Посмотрела, чему равно на этом этапе значение переменной Numeral, введя: print Numeral (рис. -fig. 11).</w:t>
      </w:r>
    </w:p>
    <w:p w:rsidR="0079345E" w:rsidRDefault="00BA6559">
      <w:pPr>
        <w:pStyle w:val="CaptionedFigure"/>
      </w:pPr>
      <w:bookmarkStart w:id="43" w:name="fig:011"/>
      <w:r>
        <w:rPr>
          <w:noProof/>
          <w:lang w:eastAsia="ja-JP"/>
        </w:rPr>
        <w:lastRenderedPageBreak/>
        <w:drawing>
          <wp:inline distT="0" distB="0" distL="0" distR="0">
            <wp:extent cx="5334000" cy="4718091"/>
            <wp:effectExtent l="0" t="0" r="0" b="0"/>
            <wp:docPr id="11" name="Picture" descr="Figure 11: Рис. 11 Просмотр через печат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79345E" w:rsidRDefault="00BA6559">
      <w:pPr>
        <w:pStyle w:val="ImageCaption"/>
      </w:pPr>
      <w:r>
        <w:t>Figure 11: Рис. 11 Просмотр через печать</w:t>
      </w:r>
    </w:p>
    <w:p w:rsidR="0079345E" w:rsidRDefault="00BA6559">
      <w:pPr>
        <w:pStyle w:val="Compact"/>
        <w:numPr>
          <w:ilvl w:val="0"/>
          <w:numId w:val="15"/>
        </w:numPr>
      </w:pPr>
      <w:r>
        <w:t>Сравнила с результатом вывода на экран после использования команды: display Numeral. (рис. -fig. 12)</w:t>
      </w:r>
    </w:p>
    <w:p w:rsidR="0079345E" w:rsidRDefault="00BA6559">
      <w:pPr>
        <w:pStyle w:val="CaptionedFigure"/>
      </w:pPr>
      <w:bookmarkStart w:id="44" w:name="fig:012"/>
      <w:r>
        <w:rPr>
          <w:noProof/>
          <w:lang w:eastAsia="ja-JP"/>
        </w:rPr>
        <w:lastRenderedPageBreak/>
        <w:drawing>
          <wp:inline distT="0" distB="0" distL="0" distR="0">
            <wp:extent cx="5334000" cy="4723236"/>
            <wp:effectExtent l="0" t="0" r="0" b="0"/>
            <wp:docPr id="12" name="Picture" descr="Figure 12: Рис. 12 Просмотр через вывод на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79345E" w:rsidRDefault="00BA6559">
      <w:pPr>
        <w:pStyle w:val="ImageCaption"/>
      </w:pPr>
      <w:r>
        <w:t>Figure 12: Рис. 12 Просмотр через вывод на экран</w:t>
      </w:r>
    </w:p>
    <w:p w:rsidR="0079345E" w:rsidRDefault="00BA6559">
      <w:pPr>
        <w:pStyle w:val="Compact"/>
        <w:numPr>
          <w:ilvl w:val="0"/>
          <w:numId w:val="16"/>
        </w:numPr>
      </w:pPr>
      <w:r>
        <w:t>Убрала точки останова: info breakpoints, delete 1. (рис. -fig. </w:t>
      </w:r>
      <w:r>
        <w:t>13)</w:t>
      </w:r>
    </w:p>
    <w:p w:rsidR="0079345E" w:rsidRDefault="00BA6559">
      <w:pPr>
        <w:pStyle w:val="CaptionedFigure"/>
      </w:pPr>
      <w:bookmarkStart w:id="45" w:name="fig:013"/>
      <w:r>
        <w:rPr>
          <w:noProof/>
          <w:lang w:eastAsia="ja-JP"/>
        </w:rPr>
        <w:lastRenderedPageBreak/>
        <w:drawing>
          <wp:inline distT="0" distB="0" distL="0" distR="0">
            <wp:extent cx="5334000" cy="4720097"/>
            <wp:effectExtent l="0" t="0" r="0" b="0"/>
            <wp:docPr id="13" name="Picture" descr="Figure 13: Рис. 13 Снятие точек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79345E" w:rsidRDefault="00BA6559">
      <w:pPr>
        <w:pStyle w:val="ImageCaption"/>
      </w:pPr>
      <w:r>
        <w:t>Figure 13: Рис. 13 Снятие точек останова</w:t>
      </w:r>
    </w:p>
    <w:p w:rsidR="0079345E" w:rsidRDefault="00BA6559">
      <w:pPr>
        <w:pStyle w:val="Compact"/>
        <w:numPr>
          <w:ilvl w:val="0"/>
          <w:numId w:val="17"/>
        </w:numPr>
      </w:pPr>
      <w:r>
        <w:t>С помощью утилиты splint попробовала проанализировать коды файлов calculate.c и main.c. (рис. -fig. 14)</w:t>
      </w:r>
    </w:p>
    <w:p w:rsidR="0079345E" w:rsidRDefault="00BA6559">
      <w:pPr>
        <w:pStyle w:val="CaptionedFigure"/>
      </w:pPr>
      <w:bookmarkStart w:id="46" w:name="fig:014"/>
      <w:r>
        <w:rPr>
          <w:noProof/>
          <w:lang w:eastAsia="ja-JP"/>
        </w:rPr>
        <w:drawing>
          <wp:inline distT="0" distB="0" distL="0" distR="0">
            <wp:extent cx="5334000" cy="2377807"/>
            <wp:effectExtent l="0" t="0" r="0" b="0"/>
            <wp:docPr id="14" name="Picture" descr="Figure 14: Рис. 14 Анализ к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79345E" w:rsidRDefault="00BA6559">
      <w:pPr>
        <w:pStyle w:val="ImageCaption"/>
      </w:pPr>
      <w:r>
        <w:t>Figure 14: Рис. 14 Анализ кода</w:t>
      </w:r>
    </w:p>
    <w:p w:rsidR="0079345E" w:rsidRDefault="00BA6559">
      <w:pPr>
        <w:pStyle w:val="a0"/>
      </w:pPr>
      <w:r>
        <w:t>Подробное пояснение хода работы можно увидеть на видео.</w:t>
      </w:r>
    </w:p>
    <w:p w:rsidR="0079345E" w:rsidRDefault="00BA6559">
      <w:pPr>
        <w:pStyle w:val="1"/>
      </w:pPr>
      <w:bookmarkStart w:id="47" w:name="полученные-результаты"/>
      <w:bookmarkStart w:id="48" w:name="_Toc73869543"/>
      <w:bookmarkEnd w:id="30"/>
      <w:r>
        <w:lastRenderedPageBreak/>
        <w:t>Полученные резул</w:t>
      </w:r>
      <w:r>
        <w:t>ьтаты</w:t>
      </w:r>
      <w:bookmarkEnd w:id="48"/>
    </w:p>
    <w:p w:rsidR="0079345E" w:rsidRDefault="00BA6559">
      <w:pPr>
        <w:pStyle w:val="FirstParagraph"/>
      </w:pPr>
      <w:r>
        <w:t>Изучена информация, касающаяся разработки, анализа, тестирования и отладки приложений в ОС UNIX/Linux. Написана собственная программа калькулятор. Были рассмотрены на практике возможности анализа, тестирования и отладки приложений в ОС UNIX/Linux.</w:t>
      </w:r>
    </w:p>
    <w:p w:rsidR="0079345E" w:rsidRDefault="00BA6559">
      <w:pPr>
        <w:pStyle w:val="1"/>
      </w:pPr>
      <w:bookmarkStart w:id="49" w:name="анализ-результатов"/>
      <w:bookmarkStart w:id="50" w:name="_Toc73869544"/>
      <w:bookmarkEnd w:id="47"/>
      <w:r>
        <w:t>Ан</w:t>
      </w:r>
      <w:r>
        <w:t>ализ результатов</w:t>
      </w:r>
      <w:bookmarkEnd w:id="50"/>
    </w:p>
    <w:p w:rsidR="0079345E" w:rsidRDefault="00BA6559">
      <w:pPr>
        <w:pStyle w:val="FirstParagraph"/>
      </w:pPr>
      <w:r>
        <w:t>Работу получилось выполнить по инструкции, проблем с использованием команд по алгоритму, а также работы с файлами С не возникло. Был реализован калькулятор, затем он был запущен в Debugger. Также необходимо было поработать с утилитой splin</w:t>
      </w:r>
      <w:r>
        <w:t>t.</w:t>
      </w:r>
    </w:p>
    <w:p w:rsidR="0079345E" w:rsidRDefault="00BA6559">
      <w:pPr>
        <w:pStyle w:val="1"/>
      </w:pPr>
      <w:bookmarkStart w:id="51" w:name="заключение-и-выводы"/>
      <w:bookmarkStart w:id="52" w:name="_Toc73869545"/>
      <w:bookmarkEnd w:id="49"/>
      <w:r>
        <w:t>Заключение и выводы</w:t>
      </w:r>
      <w:bookmarkEnd w:id="52"/>
    </w:p>
    <w:p w:rsidR="0079345E" w:rsidRDefault="00BA6559">
      <w:pPr>
        <w:pStyle w:val="FirstParagraph"/>
      </w:pPr>
      <w:r>
        <w:t>В ходе работы я g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:rsidR="0079345E" w:rsidRDefault="00BA6559">
      <w:pPr>
        <w:pStyle w:val="1"/>
      </w:pPr>
      <w:bookmarkStart w:id="53" w:name="контрольные-вопросы"/>
      <w:bookmarkStart w:id="54" w:name="_Toc73869546"/>
      <w:bookmarkEnd w:id="51"/>
      <w:r>
        <w:t>Контрольные вопросы</w:t>
      </w:r>
      <w:bookmarkEnd w:id="54"/>
    </w:p>
    <w:p w:rsidR="0079345E" w:rsidRDefault="00BA6559">
      <w:pPr>
        <w:pStyle w:val="Compact"/>
        <w:numPr>
          <w:ilvl w:val="0"/>
          <w:numId w:val="18"/>
        </w:numPr>
      </w:pPr>
      <w:r>
        <w:t>Как пол</w:t>
      </w:r>
      <w:r>
        <w:t>учить информацию о возможностях программ gcc, make, gdb и др.?</w:t>
      </w:r>
    </w:p>
    <w:p w:rsidR="0079345E" w:rsidRDefault="00BA6559">
      <w:pPr>
        <w:pStyle w:val="Compact"/>
        <w:numPr>
          <w:ilvl w:val="0"/>
          <w:numId w:val="18"/>
        </w:numPr>
      </w:pPr>
      <w:r>
        <w:t>Назовите и дайте краткую характеристику основным этапам разработки приложений в UNIX.</w:t>
      </w:r>
    </w:p>
    <w:p w:rsidR="0079345E" w:rsidRDefault="00BA6559">
      <w:pPr>
        <w:pStyle w:val="Compact"/>
        <w:numPr>
          <w:ilvl w:val="0"/>
          <w:numId w:val="18"/>
        </w:numPr>
      </w:pPr>
      <w:r>
        <w:t>Что такое суффикс в контексте языка программирования? Приведите примеры использования.</w:t>
      </w:r>
    </w:p>
    <w:p w:rsidR="0079345E" w:rsidRDefault="00BA6559">
      <w:pPr>
        <w:pStyle w:val="Compact"/>
        <w:numPr>
          <w:ilvl w:val="0"/>
          <w:numId w:val="18"/>
        </w:numPr>
      </w:pPr>
      <w:r>
        <w:t>Каково основное назн</w:t>
      </w:r>
      <w:r>
        <w:t>ачение компилятора языка С в UNIX?</w:t>
      </w:r>
    </w:p>
    <w:p w:rsidR="0079345E" w:rsidRDefault="00BA6559">
      <w:pPr>
        <w:pStyle w:val="Compact"/>
        <w:numPr>
          <w:ilvl w:val="0"/>
          <w:numId w:val="18"/>
        </w:numPr>
      </w:pPr>
      <w:r>
        <w:t>Для чего предназначена утилита make?</w:t>
      </w:r>
    </w:p>
    <w:p w:rsidR="0079345E" w:rsidRDefault="00BA6559">
      <w:pPr>
        <w:pStyle w:val="Compact"/>
        <w:numPr>
          <w:ilvl w:val="0"/>
          <w:numId w:val="18"/>
        </w:numPr>
      </w:pPr>
      <w:r>
        <w:t>Приведите пример структуры Makefile. Дайте характеристику основным элементам этого файла.</w:t>
      </w:r>
    </w:p>
    <w:p w:rsidR="0079345E" w:rsidRDefault="00BA6559">
      <w:pPr>
        <w:pStyle w:val="Compact"/>
        <w:numPr>
          <w:ilvl w:val="0"/>
          <w:numId w:val="18"/>
        </w:numPr>
      </w:pPr>
      <w:r>
        <w:t>Назовите основное свойство, присущее всем программам отладки. Что необходимо сделать, чтобы его можно было использовать?</w:t>
      </w:r>
    </w:p>
    <w:p w:rsidR="0079345E" w:rsidRDefault="00BA6559">
      <w:pPr>
        <w:pStyle w:val="Compact"/>
        <w:numPr>
          <w:ilvl w:val="0"/>
          <w:numId w:val="18"/>
        </w:numPr>
      </w:pPr>
      <w:r>
        <w:t>Назовите и дайте основную характеристику основным командам отладчика gdb.</w:t>
      </w:r>
    </w:p>
    <w:p w:rsidR="0079345E" w:rsidRDefault="00BA6559">
      <w:pPr>
        <w:pStyle w:val="Compact"/>
        <w:numPr>
          <w:ilvl w:val="0"/>
          <w:numId w:val="18"/>
        </w:numPr>
      </w:pPr>
      <w:r>
        <w:t>Опишите по шагам схему отладки программы, которую Вы использо</w:t>
      </w:r>
      <w:r>
        <w:t>вали при выполнении лабораторной работы.</w:t>
      </w:r>
    </w:p>
    <w:p w:rsidR="0079345E" w:rsidRDefault="00BA6559">
      <w:pPr>
        <w:pStyle w:val="Compact"/>
        <w:numPr>
          <w:ilvl w:val="0"/>
          <w:numId w:val="18"/>
        </w:numPr>
      </w:pPr>
      <w:r>
        <w:t>Прокомментируйте реакцию компилятора на синтаксические ошибки в программе при его первом запуске.</w:t>
      </w:r>
    </w:p>
    <w:p w:rsidR="0079345E" w:rsidRDefault="00BA6559">
      <w:pPr>
        <w:pStyle w:val="Compact"/>
        <w:numPr>
          <w:ilvl w:val="0"/>
          <w:numId w:val="18"/>
        </w:numPr>
      </w:pPr>
      <w:r>
        <w:t>Назовите основные средства, повышающие понимание исходного кода программы.</w:t>
      </w:r>
    </w:p>
    <w:p w:rsidR="0079345E" w:rsidRDefault="00BA6559">
      <w:pPr>
        <w:pStyle w:val="Compact"/>
        <w:numPr>
          <w:ilvl w:val="0"/>
          <w:numId w:val="18"/>
        </w:numPr>
      </w:pPr>
      <w:r>
        <w:t>Каковы основные задачи, решаемые программой splint?</w:t>
      </w:r>
    </w:p>
    <w:p w:rsidR="0079345E" w:rsidRDefault="00BA6559">
      <w:pPr>
        <w:pStyle w:val="1"/>
      </w:pPr>
      <w:bookmarkStart w:id="55" w:name="ответы-на-контрольные-вопросы"/>
      <w:bookmarkStart w:id="56" w:name="_Toc73869547"/>
      <w:bookmarkEnd w:id="53"/>
      <w:r>
        <w:lastRenderedPageBreak/>
        <w:t>Ответы на контрольные вопросы</w:t>
      </w:r>
      <w:bookmarkEnd w:id="56"/>
    </w:p>
    <w:p w:rsidR="0079345E" w:rsidRDefault="00BA6559">
      <w:pPr>
        <w:pStyle w:val="Compact"/>
        <w:numPr>
          <w:ilvl w:val="0"/>
          <w:numId w:val="19"/>
        </w:numPr>
      </w:pPr>
      <w:r>
        <w:t>Прочитать man-файл.</w:t>
      </w:r>
    </w:p>
    <w:p w:rsidR="0079345E" w:rsidRDefault="00BA6559">
      <w:pPr>
        <w:pStyle w:val="Compact"/>
        <w:numPr>
          <w:ilvl w:val="0"/>
          <w:numId w:val="19"/>
        </w:numPr>
      </w:pPr>
      <w:r>
        <w:t>Процесс разработки программного обеспечения обычно разделяется на следующие этапы:</w:t>
      </w:r>
    </w:p>
    <w:p w:rsidR="0079345E" w:rsidRDefault="00BA6559">
      <w:pPr>
        <w:pStyle w:val="Compact"/>
        <w:numPr>
          <w:ilvl w:val="0"/>
          <w:numId w:val="20"/>
        </w:numPr>
      </w:pPr>
      <w:r>
        <w:t>планирование, включающее сбор и анализ требований к функционалу и други</w:t>
      </w:r>
      <w:r>
        <w:t>м характеристикам разрабатываемого приложения;</w:t>
      </w:r>
    </w:p>
    <w:p w:rsidR="0079345E" w:rsidRDefault="00BA6559">
      <w:pPr>
        <w:pStyle w:val="Compact"/>
        <w:numPr>
          <w:ilvl w:val="0"/>
          <w:numId w:val="20"/>
        </w:numPr>
      </w:pPr>
      <w:r>
        <w:t>проектирование, включающее в себя разработку базовых алгоритмов и спецификаций, определение языка программирования;</w:t>
      </w:r>
    </w:p>
    <w:p w:rsidR="0079345E" w:rsidRDefault="00BA6559">
      <w:pPr>
        <w:pStyle w:val="Compact"/>
        <w:numPr>
          <w:ilvl w:val="0"/>
          <w:numId w:val="20"/>
        </w:numPr>
      </w:pPr>
      <w:r>
        <w:t>непосредственная разработка приложения:</w:t>
      </w:r>
    </w:p>
    <w:p w:rsidR="0079345E" w:rsidRDefault="00BA6559">
      <w:pPr>
        <w:pStyle w:val="Compact"/>
        <w:numPr>
          <w:ilvl w:val="0"/>
          <w:numId w:val="20"/>
        </w:numPr>
      </w:pPr>
      <w:r>
        <w:t>кодирование — по сути создание исходного текста прогр</w:t>
      </w:r>
      <w:r>
        <w:t>аммы (возможно в нескольких вариантах);</w:t>
      </w:r>
    </w:p>
    <w:p w:rsidR="0079345E" w:rsidRDefault="00BA6559">
      <w:pPr>
        <w:pStyle w:val="Compact"/>
        <w:numPr>
          <w:ilvl w:val="0"/>
          <w:numId w:val="20"/>
        </w:numPr>
      </w:pPr>
      <w:r>
        <w:t>анализ разработанного кода;</w:t>
      </w:r>
    </w:p>
    <w:p w:rsidR="0079345E" w:rsidRDefault="00BA6559">
      <w:pPr>
        <w:pStyle w:val="Compact"/>
        <w:numPr>
          <w:ilvl w:val="0"/>
          <w:numId w:val="20"/>
        </w:numPr>
      </w:pPr>
      <w:r>
        <w:t>сборка, компиляция и разработка исполняемого модуля;</w:t>
      </w:r>
    </w:p>
    <w:p w:rsidR="0079345E" w:rsidRDefault="00BA6559">
      <w:pPr>
        <w:pStyle w:val="Compact"/>
        <w:numPr>
          <w:ilvl w:val="0"/>
          <w:numId w:val="20"/>
        </w:numPr>
      </w:pPr>
      <w:r>
        <w:t>тестирование и отладка, сохранение произведённых изменений;</w:t>
      </w:r>
    </w:p>
    <w:p w:rsidR="0079345E" w:rsidRDefault="00BA6559">
      <w:pPr>
        <w:pStyle w:val="Compact"/>
        <w:numPr>
          <w:ilvl w:val="0"/>
          <w:numId w:val="20"/>
        </w:numPr>
      </w:pPr>
      <w:r>
        <w:t>документирование.</w:t>
      </w:r>
    </w:p>
    <w:p w:rsidR="0079345E" w:rsidRDefault="00BA6559">
      <w:pPr>
        <w:pStyle w:val="Compact"/>
        <w:numPr>
          <w:ilvl w:val="0"/>
          <w:numId w:val="21"/>
        </w:numPr>
      </w:pPr>
      <w:r>
        <w:t xml:space="preserve">Суффикс – это расширение файла. Позволяет определить тип </w:t>
      </w:r>
      <w:r>
        <w:t>файла, т.е., что с ним можно делать. Например, 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 w:rsidR="0079345E" w:rsidRDefault="00BA6559">
      <w:pPr>
        <w:pStyle w:val="Compact"/>
        <w:numPr>
          <w:ilvl w:val="0"/>
          <w:numId w:val="21"/>
        </w:numPr>
      </w:pPr>
      <w:r>
        <w:t>Компиляция файлов с исход</w:t>
      </w:r>
      <w:r>
        <w:t>ным кодом в объектные модули и получение исполняемых файлов.</w:t>
      </w:r>
    </w:p>
    <w:p w:rsidR="0079345E" w:rsidRDefault="00BA6559">
      <w:pPr>
        <w:pStyle w:val="Compact"/>
        <w:numPr>
          <w:ilvl w:val="0"/>
          <w:numId w:val="21"/>
        </w:numPr>
      </w:pPr>
      <w:r>
        <w:t>Make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 w:rsidR="0079345E" w:rsidRDefault="00BA6559">
      <w:pPr>
        <w:pStyle w:val="Compact"/>
        <w:numPr>
          <w:ilvl w:val="0"/>
          <w:numId w:val="21"/>
        </w:numPr>
      </w:pPr>
      <w:r>
        <w:t xml:space="preserve">Общий синтаксис Makefile имеет вид: target1 [target2…]:[:] </w:t>
      </w:r>
      <w:r>
        <w:t xml:space="preserve">[dependment1…] [(tab)commands] [#commentary] [(tab)commands] [#commentary] 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</w:t>
      </w:r>
      <w:r>
        <w:t>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</w:t>
      </w:r>
      <w:r>
        <w:t>оманды — собственно действия, которые необходимо выполнить для достижения цели. После # пишутся комментарии, они не обрабатываются.</w:t>
      </w:r>
    </w:p>
    <w:p w:rsidR="0079345E" w:rsidRDefault="00BA6559">
      <w:pPr>
        <w:pStyle w:val="Compact"/>
        <w:numPr>
          <w:ilvl w:val="0"/>
          <w:numId w:val="21"/>
        </w:numPr>
      </w:pPr>
      <w:r>
        <w:t>Программы отладки позволяют найти и устранить ошибки в программе. Чтобы использовать их, необходимо скомпилировать анализиру</w:t>
      </w:r>
      <w:r>
        <w:t>емый код программы таким образом, чтобы отладочная информация содержалась в результирующем бинарном файле.</w:t>
      </w:r>
    </w:p>
    <w:p w:rsidR="0079345E" w:rsidRDefault="00BA6559">
      <w:pPr>
        <w:pStyle w:val="Compact"/>
        <w:numPr>
          <w:ilvl w:val="0"/>
          <w:numId w:val="21"/>
        </w:numPr>
      </w:pPr>
      <w:r>
        <w:t>Основные команды: Backtrace - вывод на экран пути к текущей точке останова (по сути вывод названий всех функций) break - установить точку останова (в</w:t>
      </w:r>
      <w:r>
        <w:t xml:space="preserve"> качестве параметра может быть указан номер строки или название функции) clear - удалить все точки останова в функции continue - продолжить выполнение программы delete - удалить точку останова display - добавить выражение в список выражений, значения котор</w:t>
      </w:r>
      <w:r>
        <w:t xml:space="preserve">ых отображаются при достижении точки останова программы finish - выполнить программу до момента выхода из функции info breakpoints - вывести на экран список используемых точек останова </w:t>
      </w:r>
      <w:r>
        <w:lastRenderedPageBreak/>
        <w:t>info watchpoints - вывести на экран список используемых контрольных выр</w:t>
      </w:r>
      <w:r>
        <w:t>ажений list - вывести на экран исходный код (в качестве параметра может быть указано название файла и через двоеточие номера начальной и конечной строк) next - выполнить программу пошагово, но без выполнения вызываемых в программе функций print - вывести з</w:t>
      </w:r>
      <w:r>
        <w:t>начение указываемого в качестве параметра выражения run - запуск программы на выполнение set - установить новое значение переменной step - пошаговое выполнение программы watch - установить контрольное выражение, при изменении значения которого программа бу</w:t>
      </w:r>
      <w:r>
        <w:t>дет остановлена.</w:t>
      </w:r>
    </w:p>
    <w:p w:rsidR="0079345E" w:rsidRDefault="00BA6559">
      <w:pPr>
        <w:pStyle w:val="Compact"/>
        <w:numPr>
          <w:ilvl w:val="0"/>
          <w:numId w:val="21"/>
        </w:numPr>
      </w:pPr>
      <w:r>
        <w:t>Запуск отладчика Запуск программы в отладчике Просмотр исходного кода основного и не основного файлов Установка точек останова и просмотр информации о них Запуск программы с установленными точками останова. Просмотр стека вызываемых функци</w:t>
      </w:r>
      <w:r>
        <w:t>й при достижении точки останова Просмотр значения переменной в момент достижения точки останова Удаление точек останова</w:t>
      </w:r>
    </w:p>
    <w:p w:rsidR="0079345E" w:rsidRDefault="00BA6559">
      <w:pPr>
        <w:pStyle w:val="Compact"/>
        <w:numPr>
          <w:ilvl w:val="0"/>
          <w:numId w:val="21"/>
        </w:numPr>
      </w:pPr>
      <w:r>
        <w:t>Компилятор выводит найденные им ошибки с комментариями. Это такие ошибки, которые могут повлиять на работу программы.</w:t>
      </w:r>
    </w:p>
    <w:p w:rsidR="0079345E" w:rsidRDefault="00BA6559">
      <w:pPr>
        <w:pStyle w:val="Compact"/>
        <w:numPr>
          <w:ilvl w:val="0"/>
          <w:numId w:val="21"/>
        </w:numPr>
      </w:pPr>
      <w:r>
        <w:t>Само по себе грамо</w:t>
      </w:r>
      <w:r>
        <w:t>тное написание кода (с переносами и отступами в нужных местах) уже повышает его понимание. Также этой цели служат комментарии.</w:t>
      </w:r>
    </w:p>
    <w:p w:rsidR="0079345E" w:rsidRDefault="00BA6559">
      <w:pPr>
        <w:pStyle w:val="Compact"/>
        <w:numPr>
          <w:ilvl w:val="0"/>
          <w:numId w:val="21"/>
        </w:numPr>
      </w:pPr>
      <w:r>
        <w:t>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</w:t>
      </w:r>
      <w:r>
        <w:t xml:space="preserve"> комментарии с описанием разбора кода программы и осуществляет общий контроль, обнаруживая та- 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- данн</w:t>
      </w:r>
      <w:r>
        <w:t>ыми значениями и типами и многое другое.</w:t>
      </w:r>
      <w:bookmarkEnd w:id="55"/>
    </w:p>
    <w:sectPr w:rsidR="0079345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A6559" w:rsidRDefault="00BA6559">
      <w:pPr>
        <w:spacing w:after="0"/>
      </w:pPr>
      <w:r>
        <w:separator/>
      </w:r>
    </w:p>
  </w:endnote>
  <w:endnote w:type="continuationSeparator" w:id="0">
    <w:p w:rsidR="00BA6559" w:rsidRDefault="00BA65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A6559" w:rsidRDefault="00BA6559">
      <w:r>
        <w:separator/>
      </w:r>
    </w:p>
  </w:footnote>
  <w:footnote w:type="continuationSeparator" w:id="0">
    <w:p w:rsidR="00BA6559" w:rsidRDefault="00BA65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7B17300"/>
    <w:multiLevelType w:val="multilevel"/>
    <w:tmpl w:val="83663F3C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">
    <w:nsid w:val="8A296D99"/>
    <w:multiLevelType w:val="multilevel"/>
    <w:tmpl w:val="2B8E3F5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">
    <w:nsid w:val="8C1C03F9"/>
    <w:multiLevelType w:val="multilevel"/>
    <w:tmpl w:val="0BDC5BD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3">
    <w:nsid w:val="91A27D85"/>
    <w:multiLevelType w:val="multilevel"/>
    <w:tmpl w:val="90A827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>
    <w:nsid w:val="B3CBBDEE"/>
    <w:multiLevelType w:val="multilevel"/>
    <w:tmpl w:val="FE6C17A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DA4300BD"/>
    <w:multiLevelType w:val="multilevel"/>
    <w:tmpl w:val="81367B28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>
    <w:nsid w:val="EA454B4C"/>
    <w:multiLevelType w:val="multilevel"/>
    <w:tmpl w:val="4CEA00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>
    <w:nsid w:val="238D8174"/>
    <w:multiLevelType w:val="multilevel"/>
    <w:tmpl w:val="7DD02CD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>
    <w:nsid w:val="2C1AE401"/>
    <w:multiLevelType w:val="multilevel"/>
    <w:tmpl w:val="F14CAC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">
    <w:nsid w:val="41F388D6"/>
    <w:multiLevelType w:val="multilevel"/>
    <w:tmpl w:val="33B29892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>
    <w:nsid w:val="47261BAD"/>
    <w:multiLevelType w:val="multilevel"/>
    <w:tmpl w:val="8FE841C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1">
    <w:nsid w:val="4FBE019A"/>
    <w:multiLevelType w:val="multilevel"/>
    <w:tmpl w:val="928ED7B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2">
    <w:nsid w:val="5504A012"/>
    <w:multiLevelType w:val="multilevel"/>
    <w:tmpl w:val="4658EC9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>
    <w:nsid w:val="5A538D88"/>
    <w:multiLevelType w:val="multilevel"/>
    <w:tmpl w:val="11A2BAA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>
    <w:nsid w:val="615F1ED2"/>
    <w:multiLevelType w:val="multilevel"/>
    <w:tmpl w:val="63DEA60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5">
    <w:nsid w:val="71315DCA"/>
    <w:multiLevelType w:val="multilevel"/>
    <w:tmpl w:val="5D1EA86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8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1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3"/>
  </w:num>
  <w:num w:numId="9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>
    <w:abstractNumId w:val="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9345E"/>
    <w:rsid w:val="008D6863"/>
    <w:rsid w:val="00AE1CC4"/>
    <w:rsid w:val="00B86B75"/>
    <w:rsid w:val="00BA6559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E1CC4"/>
    <w:pPr>
      <w:spacing w:after="100"/>
    </w:pPr>
  </w:style>
  <w:style w:type="paragraph" w:styleId="20">
    <w:name w:val="toc 2"/>
    <w:basedOn w:val="a"/>
    <w:next w:val="a"/>
    <w:autoRedefine/>
    <w:uiPriority w:val="39"/>
    <w:rsid w:val="00AE1CC4"/>
    <w:pPr>
      <w:spacing w:after="100"/>
      <w:ind w:left="240"/>
    </w:pPr>
  </w:style>
  <w:style w:type="paragraph" w:styleId="af">
    <w:name w:val="Balloon Text"/>
    <w:basedOn w:val="a"/>
    <w:link w:val="af0"/>
    <w:rsid w:val="00AE1CC4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AE1CC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49</Words>
  <Characters>16244</Characters>
  <Application>Microsoft Office Word</Application>
  <DocSecurity>0</DocSecurity>
  <Lines>135</Lines>
  <Paragraphs>38</Paragraphs>
  <ScaleCrop>false</ScaleCrop>
  <Company/>
  <LinksUpToDate>false</LinksUpToDate>
  <CharactersWithSpaces>19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Саттарова Вита Викторовна</dc:creator>
  <cp:keywords/>
  <cp:lastModifiedBy>Пользователь</cp:lastModifiedBy>
  <cp:revision>3</cp:revision>
  <dcterms:created xsi:type="dcterms:W3CDTF">2021-06-06T07:57:00Z</dcterms:created>
  <dcterms:modified xsi:type="dcterms:W3CDTF">2021-06-06T07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